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orchidée noir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uò provocare una reazione allergica cutanea. 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1-(1,2,3,4,5,6,7,8-octahydro-2,3,8,8-tetramethyl-2-naphthyl)ethan-1-one; benzyl salicylate; 3,7-dimethyloctan-3-ol; cinnamaldehyde; isoeugen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b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69-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3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cutanea), H312 (ATE=1260 mg/kg di peso corporeo)</w:t>
              <w:br/>
              <w:t>Skin Irrit. 2, H315</w:t>
              <w:br/>
              <w:t>Eye Irrit. 2, H319</w:t>
              <w:br/>
              <w:t>Skin Sens. 1A, H317</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cute Tox. 4 (per via cutanea), H312 (ATE=1100 mg/kg di peso corporeo)</w:t>
              <w:br/>
              <w:t>Acute Tox. 4 (per inalazione),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Muschio. Legnoso. Piccante. Floreale. Fruttat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3,7-dimethyloctan-3-ol (78-69-3)</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8270 mg/kg di peso corporeo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i peso corporeo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i peso corporeo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i peso corporeo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alazione - Ratto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ssicità specifica per organi bersaglio (STOT) — esposizione singol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uò irritare le vie respiratorie.</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3,7-dimethyloctan-3-ol (78-69-3)</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orchidée noir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3,7-dimethyloctan-3-ol (78-69-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8,9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4,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orchidée noir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3,7-dimethyloctan-3-ol ; cinnamaldehyde ; isoeuge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cutanea),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specifica per organi bersaglio – esposizione singola, categoria 3 – Irritazione delle vie respiratori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alato.</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irritare le vie respiratori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1/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1/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orchidée noir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orchidée noir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1/05/2026   Versione: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B0D9F9D-5D72-4446-99C2-2BB0A6820A84}"/>
</file>

<file path=customXml/itemProps3.xml><?xml version="1.0" encoding="utf-8"?>
<ds:datastoreItem xmlns:ds="http://schemas.openxmlformats.org/officeDocument/2006/customXml" ds:itemID="{6E7F4F9C-9CB2-4477-952D-89589A59BA00}"/>
</file>

<file path=customXml/itemProps4.xml><?xml version="1.0" encoding="utf-8"?>
<ds:datastoreItem xmlns:ds="http://schemas.openxmlformats.org/officeDocument/2006/customXml" ds:itemID="{5999441D-FBFD-4F93-94AE-135A6474BFA2}"/>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